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Toronto,</w:t>
      </w:r>
      <w:r>
        <w:t xml:space="preserve"> </w:t>
      </w:r>
      <w:r>
        <w:t xml:space="preserve">Canada</w:t>
      </w:r>
    </w:p>
    <w:bookmarkStart w:id="21" w:name="X334c4aa6603c4016ab0a143671ce7f4423103e2"/>
    <w:p>
      <w:pPr>
        <w:pStyle w:val="Heading1"/>
      </w:pPr>
      <w:r>
        <w:t xml:space="preserve">Internship Application Letter for Dental Residency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ronto Dental Residency Program</w:t>
      </w:r>
      <w:r>
        <w:br/>
      </w:r>
      <w:r>
        <w:t xml:space="preserve">Ontario Dental Association (ODA)</w:t>
      </w:r>
      <w:r>
        <w:br/>
      </w:r>
      <w:r>
        <w:t xml:space="preserve">2075 Yonge Street, Suite 100</w:t>
      </w:r>
      <w:r>
        <w:br/>
      </w:r>
      <w:r>
        <w:t xml:space="preserve">Toronto, ON M4S 1J8</w:t>
      </w:r>
    </w:p>
    <w:bookmarkStart w:id="20" w:name="X40c6becf1f6be80c2f600e93b3e95b6cc9db0db"/>
    <w:p>
      <w:pPr>
        <w:pStyle w:val="Heading2"/>
      </w:pPr>
      <w:r>
        <w:t xml:space="preserve">Subject: Application for Dental Residency Program – Commitment to Excellence in Canadian Dental Practice</w:t>
      </w:r>
    </w:p>
    <w:p>
      <w:pPr>
        <w:pStyle w:val="FirstParagraph"/>
      </w:pPr>
      <w:r>
        <w:t xml:space="preserve">Dear Hiring Committee,</w:t>
      </w:r>
    </w:p>
    <w:p>
      <w:pPr>
        <w:pStyle w:val="BodyText"/>
      </w:pPr>
      <w:r>
        <w:t xml:space="preserve">I am writing with profound enthusiasm to submit my application for the Dental Residency Program at your esteemed institution in Toronto, Canada. As a recently graduated Doctor of Dental Surgery (DDS) from [Your University], I have meticulously prepared myself to contribute meaningfully to the dental healthcare landscape of Canada Toronto. This Internship Application Letter serves as a formal declaration of my dedication to advancing my clinical expertise within the Canadian dental framework, aligning with Ontario’s evolving oral health priorities and Toronto’s unique multicultural patient population.</w:t>
      </w:r>
    </w:p>
    <w:p>
      <w:pPr>
        <w:pStyle w:val="BodyText"/>
      </w:pPr>
      <w:r>
        <w:t xml:space="preserve">My academic journey at [Your University] was deeply rooted in preparing me for the rigorous standards required of dentists in Canada. I completed a comprehensive curriculum emphasizing evidence-based practice, digital dentistry (including CAD/CAM technology), and pediatric care – all aligned with the Canadian Dental Association’s (CDA) guidelines. Notably, I conducted research on [specific topic related to Toronto's dental needs], which was presented at the 2023 CDA Conference in Vancouver. This work underscored my commitment to addressing oral health disparities prevalent in urban centers like Toronto, where socioeconomic factors significantly impact access to care. I understand that a successful Dentist in Canada Toronto must not only master clinical skills but also navigate complex public health initiatives such as Ontario’s Dental Care for Seniors program and the City of Toronto’s Healthy Smiles initiative.</w:t>
      </w:r>
    </w:p>
    <w:p>
      <w:pPr>
        <w:pStyle w:val="BodyText"/>
      </w:pPr>
      <w:r>
        <w:t xml:space="preserve">During my clinical rotations at [Local Hospital/University Clinic, ideally Toronto-based], I gained hands-on experience treating over 500 patients from diverse cultural backgrounds – a microcosm of Toronto’s population. At [Hospital Name] in downtown Toronto, I collaborated with multidisciplinary teams to manage complex cases involving trauma, temporomandibular disorders, and medically compromised patients. For instance, I assisted in the care of a refugee family requiring culturally sensitive treatment planning for periodontal disease, demonstrating my ability to communicate effectively across language barriers (I am fluent in English and [Language]). This experience reinforced my conviction that effective Dentist practice in Canada Toronto demands empathy alongside technical proficiency.</w:t>
      </w:r>
    </w:p>
    <w:p>
      <w:pPr>
        <w:pStyle w:val="BodyText"/>
      </w:pPr>
      <w:r>
        <w:t xml:space="preserve">I have proactively prepared for the Canadian dental licensing pathway. I completed the National Dental Examining Board of Canada (NDEB) Written Examination with distinction (89%) and am currently preparing for the Clinical Examination. I understand that obtaining registration with the College of Dentists of Ontario (CDO) is essential, and I have already initiated my application process through the Canadian Dental Association’s international graduate pathways. My goal is to not merely fulfill requirements but to excel within Canada Toronto’s dental community, where patient-centered care and continuous professional development are non-negotiable standards.</w:t>
      </w:r>
    </w:p>
    <w:p>
      <w:pPr>
        <w:pStyle w:val="BodyText"/>
      </w:pPr>
      <w:r>
        <w:t xml:space="preserve">What draws me specifically to Toronto is its unparalleled diversity and innovation in dental healthcare. I am inspired by the work of institutions like the University of Toronto’s Faculty of Dentistry, which leads in implantology research, and community clinics such as those operated by Family Health Teams (FHTs) across Scarborough and East York. As a future Dentist committed to Canada Toronto’s health equity goals, I aim to contribute to programs serving vulnerable populations – whether through school-based sealant initiatives or mobile dental units targeting homeless communities. My volunteer work with [Organization Name] in Toronto’s downtown eastside provided me with firsthand insight into systemic barriers preventing marginalized groups from accessing care, further solidifying my resolve to advocate for inclusive dental practice.</w:t>
      </w:r>
    </w:p>
    <w:p>
      <w:pPr>
        <w:pStyle w:val="BodyText"/>
      </w:pPr>
      <w:r>
        <w:t xml:space="preserve">My professional development extends beyond clinical skills. I am a member of the Ontario Dental Association (ODA) and regularly attend their workshops on topics like digital smile design and ethical management of pain in pediatric patients. I also completed a certificate in Health Informatics at Ryerson University, understanding that Toronto’s dental future is increasingly integrated with electronic health records systems like [Specific System Name]. This technical proficiency ensures seamless collaboration within Canada Toronto’s evolving healthcare ecosystem.</w:t>
      </w:r>
    </w:p>
    <w:p>
      <w:pPr>
        <w:pStyle w:val="BodyText"/>
      </w:pPr>
      <w:r>
        <w:t xml:space="preserve">I am particularly impressed by your program’s emphasis on [mention specific aspect from their website: e.g., "community outreach," "advanced endodontics training," or "geriatric dentistry"]. My experience managing high-volume clinics during my final year (averaging 35 patients daily) has equipped me with the efficiency to thrive in Toronto’s fast-paced dental environment. Moreover, I am committed to lifelong learning through continuing education, which is essential for any Dentist operating within Canada Toronto’s dynamic regulatory landscape.</w:t>
      </w:r>
    </w:p>
    <w:p>
      <w:pPr>
        <w:pStyle w:val="BodyText"/>
      </w:pPr>
      <w:r>
        <w:t xml:space="preserve">Canada Toronto represents more than a geographic location – it embodies the future of inclusive, technologically advanced dentistry. I am eager to immerse myself in this vibrant professional community and contribute to reducing oral health disparities through evidence-based practice. My residency at your institution would be the critical step toward becoming a licensed Dentist who not only meets but exceeds Ontario’s standards for compassionate, skilled care.</w:t>
      </w:r>
    </w:p>
    <w:p>
      <w:pPr>
        <w:pStyle w:val="BodyText"/>
      </w:pPr>
      <w:r>
        <w:t xml:space="preserve">Thank you for considering my application as part of your Dental Residency Program selection process. I have attached my curriculum vitae, NDEB exam results, and letters of recommendation from [Professors/Supervisors]. I welcome the opportunity to discuss how my background aligns with your program’s mission during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rPr>
          <w:iCs/>
          <w:i/>
        </w:rPr>
        <w:t xml:space="preserve">Note on Terminology:</w:t>
      </w:r>
      <w:r>
        <w:t xml:space="preserve"> </w:t>
      </w:r>
      <w:r>
        <w:t xml:space="preserve">This document uses "Internship Application Letter" as requested, though in Canada, the postgraduate training for dentists is typically referred to as a "Residency Program" (not an internship). The College of Dentists of Ontario requires this specific residency pathway before independent practice. I have aligned all terminology with Canadian regulatory standards while meeting your specified phrasing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Toronto, Canada</dc:title>
  <dc:creator/>
  <dc:language>en</dc:language>
  <cp:keywords/>
  <dcterms:created xsi:type="dcterms:W3CDTF">2026-05-03T04:54:21Z</dcterms:created>
  <dcterms:modified xsi:type="dcterms:W3CDTF">2026-05-03T04:54:21Z</dcterms:modified>
</cp:coreProperties>
</file>

<file path=docProps/custom.xml><?xml version="1.0" encoding="utf-8"?>
<Properties xmlns="http://schemas.openxmlformats.org/officeDocument/2006/custom-properties" xmlns:vt="http://schemas.openxmlformats.org/officeDocument/2006/docPropsVTypes"/>
</file>